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contractuales (PR0n)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9cb08eb de 01 Aug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1T23:21:42Z</dcterms:created>
  <dcterms:modified xsi:type="dcterms:W3CDTF">2023-08-01T23:2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